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Manager/Department Director],</w:t>
      </w:r>
    </w:p>
    <w:p>
      <w:pPr>
        <w:pStyle w:val="BodyText"/>
      </w:pPr>
      <w:r>
        <w:t xml:space="preserve">I am writing to express my sincere interest in the Radiologist position at your esteemed institution in Venezuela, Caracas. As a dedicated and experienced radiologist with a deep commitment to advancing healthcare through precision imaging and compassionate patient care, I am eager to contribute my expertise to the vibrant medical community of Caracas. With over [X years] of experience in diagnostic radiology, interventional procedures, and medical education, I am confident in my ability to support your organization’s mission of excellence in healthcare delivery.</w:t>
      </w:r>
    </w:p>
    <w:p>
      <w:pPr>
        <w:pStyle w:val="BodyText"/>
      </w:pPr>
      <w:r>
        <w:t xml:space="preserve">My academic journey began at [University Name], where I earned my degree in Medicine and later specialized in Radiology through rigorous training at [Residency Program]. During this time, I developed a strong foundation in interpreting complex imaging modalities, including X-ray, CT, MRI, and ultrasound. My career has since been defined by a passion for leveraging cutting-edge technology to improve diagnostic accuracy and patient outcomes. Whether working in academic hospitals or private practice, I have consistently prioritized the integration of clinical expertise with empathetic communication to ensure patients receive both technical precision and human-centered care.</w:t>
      </w:r>
    </w:p>
    <w:p>
      <w:pPr>
        <w:pStyle w:val="BodyText"/>
      </w:pPr>
      <w:r>
        <w:t xml:space="preserve">What sets me apart as a Radiologist is my adaptability and commitment to continuous learning. In Venezuela Caracas, where healthcare systems face unique challenges, I have always emphasized resourcefulness and innovation. For example, during my tenure at [Previous Institution], I implemented protocols to optimize imaging workflows in high-volume settings, reducing wait times for critical diagnoses by 25%. Additionally, I have collaborated with multidisciplinary teams to design tailored imaging strategies for patients with complex conditions such as cardiovascular disease, oncology cases, and trauma. These experiences have honed my ability to thrive in dynamic environments and deliver results under pressure.</w:t>
      </w:r>
    </w:p>
    <w:p>
      <w:pPr>
        <w:pStyle w:val="BodyText"/>
      </w:pPr>
      <w:r>
        <w:t xml:space="preserve">Venezuela Caracas holds a special place in my professional aspirations. The city’s rich cultural heritage and growing need for advanced medical services align with my goal of contributing to a healthier, more equitable society. I am particularly drawn to your institution’s reputation for excellence in [specific area, e.g., "pediatric imaging," "interventional radiology," or "neuroimaging"], which mirrors my own specialization in [your specialty]. I believe that by combining my technical skills with the resources of your organization, we can address critical healthcare gaps and provide life-changing care to patients across the region.</w:t>
      </w:r>
    </w:p>
    <w:p>
      <w:pPr>
        <w:pStyle w:val="BodyText"/>
      </w:pPr>
      <w:r>
        <w:t xml:space="preserve">As a Radiologist, I understand that our role extends beyond interpreting scans. We are essential partners in patient care, bridging the gap between clinical suspicion and definitive diagnosis. In Caracas, where access to advanced imaging can be limited for many, I am committed to advocating for equitable healthcare solutions. This includes educating patients about their conditions, collaborating with primary care physicians to ensure comprehensive treatment plans, and staying abreast of the latest advancements in radiological technology. My ability to communicate complex medical information in an accessible way has been a cornerstone of my practice and will be invaluable in building trust with both patients and colleagues.</w:t>
      </w:r>
    </w:p>
    <w:p>
      <w:pPr>
        <w:pStyle w:val="BodyText"/>
      </w:pPr>
      <w:r>
        <w:t xml:space="preserve">My professional achievements include [mention specific accomplishments, e.g., "publishing research on [topic] in peer-reviewed journals," "leading a quality improvement initiative that enhanced diagnostic accuracy," or "training junior radiologists in underserved areas"]. These experiences have reinforced my belief that radiology is not just a technical discipline but a vital force for public health. In Venezuela Caracas, I am eager to apply this philosophy to support your institution’s goals of innovation and community impact.</w:t>
      </w:r>
    </w:p>
    <w:p>
      <w:pPr>
        <w:pStyle w:val="BodyText"/>
      </w:pPr>
      <w:r>
        <w:t xml:space="preserve">What excites me most about the opportunity to join your team is the chance to work alongside professionals who share my dedication to excellence. I am particularly impressed by [mention something specific about the institution, e.g., "your state-of-the-art imaging center," "your focus on medical education," or "your commitment to serving marginalized populations"]. I am confident that my background in [specific skills, e.g., "oncologic imaging" or "interventional radiology"] and my strong work ethic will allow me to make a meaningful contribution from day one.</w:t>
      </w:r>
    </w:p>
    <w:p>
      <w:pPr>
        <w:pStyle w:val="BodyText"/>
      </w:pPr>
      <w:r>
        <w:t xml:space="preserve">Thank you for considering my application. I would be honored to bring my expertise, passion, and cultural sensitivity to your organization in Venezuela Caracas. I am available at your earliest convenience for an interview and can be reached at [phone number] or [email address]. Please feel free to contact me if you require any additional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Venezuela Caracas</dc:title>
  <dc:creator/>
  <dc:language>en</dc:language>
  <cp:keywords/>
  <dcterms:created xsi:type="dcterms:W3CDTF">2026-07-21T06:00:06Z</dcterms:created>
  <dcterms:modified xsi:type="dcterms:W3CDTF">2026-07-21T06:00:06Z</dcterms:modified>
</cp:coreProperties>
</file>

<file path=docProps/custom.xml><?xml version="1.0" encoding="utf-8"?>
<Properties xmlns="http://schemas.openxmlformats.org/officeDocument/2006/custom-properties" xmlns:vt="http://schemas.openxmlformats.org/officeDocument/2006/docPropsVTypes"/>
</file>